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-44" w:tblpY="-1152"/>
        <w:tblW w:w="5710" w:type="pct"/>
        <w:tblLook w:val="04A0" w:firstRow="1" w:lastRow="0" w:firstColumn="1" w:lastColumn="0" w:noHBand="0" w:noVBand="1"/>
      </w:tblPr>
      <w:tblGrid>
        <w:gridCol w:w="11952"/>
      </w:tblGrid>
      <w:tr w:rsidR="00F00975" w14:paraId="74BE6350" w14:textId="77777777" w:rsidTr="00BB30D1">
        <w:trPr>
          <w:trHeight w:val="432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36141" w:themeFill="accent4" w:themeFillShade="BF"/>
          </w:tcPr>
          <w:p w14:paraId="6352A630" w14:textId="77777777" w:rsidR="00F00975" w:rsidRDefault="00F00975" w:rsidP="00F00975"/>
        </w:tc>
      </w:tr>
    </w:tbl>
    <w:p w14:paraId="3B4B2FC7" w14:textId="51A39FCF" w:rsidR="006B493B" w:rsidRPr="00B30711" w:rsidRDefault="006B493B" w:rsidP="00645917">
      <w:pPr>
        <w:pStyle w:val="Title"/>
        <w:jc w:val="center"/>
        <w:rPr>
          <w:rFonts w:ascii="Corbel" w:hAnsi="Corbel"/>
          <w:b/>
          <w:color w:val="724109" w:themeColor="accent1" w:themeShade="80"/>
          <w:sz w:val="72"/>
        </w:rPr>
      </w:pPr>
      <w:r w:rsidRPr="00B30711">
        <w:rPr>
          <w:rFonts w:ascii="Corbel" w:hAnsi="Corbel"/>
          <w:b/>
          <w:color w:val="724109" w:themeColor="accent1" w:themeShade="80"/>
          <w:sz w:val="72"/>
        </w:rPr>
        <w:t>Muhammad Sohaib Ashraf</w:t>
      </w:r>
    </w:p>
    <w:p w14:paraId="2B429046" w14:textId="0D369AEC" w:rsidR="00F00975" w:rsidRPr="00F00975" w:rsidRDefault="00847562" w:rsidP="00A669BB">
      <w:pPr>
        <w:rPr>
          <w:rFonts w:ascii="Corbel" w:hAnsi="Corbel"/>
        </w:rPr>
      </w:pPr>
      <w:r w:rsidRPr="00B30711">
        <w:rPr>
          <w:rFonts w:ascii="Corbel" w:hAnsi="Corbel"/>
          <w:b/>
          <w:noProof/>
          <w:color w:val="724109" w:themeColor="accent1" w:themeShade="80"/>
          <w:sz w:val="72"/>
        </w:rPr>
        <w:drawing>
          <wp:anchor distT="0" distB="0" distL="114300" distR="114300" simplePos="0" relativeHeight="251658240" behindDoc="1" locked="0" layoutInCell="1" allowOverlap="1" wp14:anchorId="6BD4945F" wp14:editId="55C3B260">
            <wp:simplePos x="0" y="0"/>
            <wp:positionH relativeFrom="column">
              <wp:posOffset>542925</wp:posOffset>
            </wp:positionH>
            <wp:positionV relativeFrom="paragraph">
              <wp:posOffset>33655</wp:posOffset>
            </wp:positionV>
            <wp:extent cx="1280160" cy="1278110"/>
            <wp:effectExtent l="0" t="0" r="0" b="0"/>
            <wp:wrapTight wrapText="bothSides">
              <wp:wrapPolygon edited="0">
                <wp:start x="7714" y="0"/>
                <wp:lineTo x="5143" y="966"/>
                <wp:lineTo x="643" y="4187"/>
                <wp:lineTo x="0" y="8052"/>
                <wp:lineTo x="0" y="13205"/>
                <wp:lineTo x="321" y="16103"/>
                <wp:lineTo x="4821" y="20612"/>
                <wp:lineTo x="7393" y="21256"/>
                <wp:lineTo x="13821" y="21256"/>
                <wp:lineTo x="16393" y="20612"/>
                <wp:lineTo x="20893" y="16103"/>
                <wp:lineTo x="21214" y="13527"/>
                <wp:lineTo x="21214" y="7408"/>
                <wp:lineTo x="20893" y="4509"/>
                <wp:lineTo x="16071" y="966"/>
                <wp:lineTo x="13500" y="0"/>
                <wp:lineTo x="7714" y="0"/>
              </wp:wrapPolygon>
            </wp:wrapTight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278110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margin" w:tblpXSpec="center" w:tblpY="1677"/>
        <w:tblW w:w="118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3"/>
        <w:gridCol w:w="4498"/>
      </w:tblGrid>
      <w:tr w:rsidR="004A6A14" w14:paraId="3AE83B06" w14:textId="77777777" w:rsidTr="004A6A14">
        <w:trPr>
          <w:trHeight w:val="12701"/>
        </w:trPr>
        <w:tc>
          <w:tcPr>
            <w:tcW w:w="7383" w:type="dxa"/>
          </w:tcPr>
          <w:p w14:paraId="2DB59198" w14:textId="77777777" w:rsidR="00152836" w:rsidRPr="00A669BB" w:rsidRDefault="00152836" w:rsidP="00152836">
            <w:pPr>
              <w:pStyle w:val="Heading1"/>
              <w:ind w:left="345" w:right="150" w:firstLine="15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EXPERIENCE</w:t>
            </w:r>
          </w:p>
          <w:p w14:paraId="299F30B0" w14:textId="77777777" w:rsidR="00152836" w:rsidRPr="00A669BB" w:rsidRDefault="00152836" w:rsidP="00152836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Web Developer – </w:t>
            </w:r>
            <w:proofErr w:type="spellStart"/>
            <w:r w:rsidRPr="00A669BB">
              <w:rPr>
                <w:rFonts w:ascii="Corbel" w:hAnsi="Corbel"/>
              </w:rPr>
              <w:t>Epullon</w:t>
            </w:r>
            <w:proofErr w:type="spellEnd"/>
            <w:r w:rsidRPr="00A669BB">
              <w:rPr>
                <w:rFonts w:ascii="Corbel" w:hAnsi="Corbel"/>
              </w:rPr>
              <w:t xml:space="preserve">                           </w:t>
            </w:r>
            <w:r>
              <w:rPr>
                <w:rFonts w:ascii="Corbel" w:hAnsi="Corbel"/>
              </w:rPr>
              <w:t xml:space="preserve"> </w:t>
            </w:r>
            <w:r w:rsidRPr="00A669BB">
              <w:rPr>
                <w:rFonts w:ascii="Corbel" w:hAnsi="Corbel"/>
              </w:rPr>
              <w:t>01/17 – 12/17</w:t>
            </w:r>
          </w:p>
          <w:p w14:paraId="5B1B99D1" w14:textId="77777777" w:rsidR="00152836" w:rsidRPr="00A669BB" w:rsidRDefault="00152836" w:rsidP="00152836">
            <w:pPr>
              <w:ind w:left="345" w:right="150" w:firstLine="15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Responsible as a full stack developer. Completed a web-based business application single-handedly that went into production.</w:t>
            </w:r>
          </w:p>
          <w:p w14:paraId="4CE8C483" w14:textId="77777777" w:rsidR="00152836" w:rsidRPr="00A669BB" w:rsidRDefault="00152836" w:rsidP="00152836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Web Developer – </w:t>
            </w:r>
            <w:proofErr w:type="spellStart"/>
            <w:r w:rsidRPr="00A669BB">
              <w:rPr>
                <w:rFonts w:ascii="Corbel" w:hAnsi="Corbel"/>
              </w:rPr>
              <w:t>Zepto</w:t>
            </w:r>
            <w:proofErr w:type="spellEnd"/>
            <w:r w:rsidRPr="00A669BB">
              <w:rPr>
                <w:rFonts w:ascii="Corbel" w:hAnsi="Corbel"/>
              </w:rPr>
              <w:t xml:space="preserve"> Systems            07/15 – 09/15</w:t>
            </w:r>
          </w:p>
          <w:p w14:paraId="18C7AA69" w14:textId="77777777" w:rsidR="00152836" w:rsidRPr="00A669BB" w:rsidRDefault="00152836" w:rsidP="00152836">
            <w:pPr>
              <w:ind w:left="345" w:right="150" w:firstLine="15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Learnt how to be an effective member of a web development team in a fast-paced environment.</w:t>
            </w:r>
          </w:p>
          <w:p w14:paraId="43DA27CA" w14:textId="77777777" w:rsidR="004A6A14" w:rsidRPr="00A669BB" w:rsidRDefault="004A6A14" w:rsidP="004A6A14">
            <w:pPr>
              <w:pStyle w:val="Heading1"/>
              <w:ind w:left="345" w:right="150" w:firstLine="15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Projects</w:t>
            </w:r>
          </w:p>
          <w:p w14:paraId="233550E4" w14:textId="77777777" w:rsidR="004A6A14" w:rsidRPr="00A669BB" w:rsidRDefault="004A6A14" w:rsidP="004A6A14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Evolutionary Flocking Shooter    04/03/19 - 19/04/19</w:t>
            </w:r>
          </w:p>
          <w:p w14:paraId="4F6D12DE" w14:textId="77777777" w:rsidR="004A6A14" w:rsidRPr="00A669BB" w:rsidRDefault="004A6A14" w:rsidP="004A6A14">
            <w:pPr>
              <w:ind w:left="345" w:right="150" w:firstLine="15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Recently, I have upgraded a game with Genetic algorithm in my Master’s project. Which enabled bots to learn how to locate the target, avoid danger and exterminate it. I used Unity3d Engine, Genetic Algorithm and C#. I got 92% marks in this module</w:t>
            </w:r>
            <w:r w:rsidRPr="00A669BB">
              <w:rPr>
                <w:rFonts w:ascii="Corbel" w:hAnsi="Corbel"/>
              </w:rPr>
              <w:br/>
            </w:r>
            <w:r w:rsidRPr="00A669BB">
              <w:rPr>
                <w:rStyle w:val="Heading3Char"/>
                <w:rFonts w:ascii="Corbel" w:hAnsi="Corbel"/>
              </w:rPr>
              <w:t>Demo Link:</w:t>
            </w:r>
            <w:r w:rsidRPr="00A669BB">
              <w:rPr>
                <w:rFonts w:ascii="Corbel" w:hAnsi="Corbel"/>
              </w:rPr>
              <w:t xml:space="preserve"> </w:t>
            </w:r>
            <w:hyperlink r:id="rId9" w:history="1">
              <w:r w:rsidRPr="00A669BB">
                <w:rPr>
                  <w:rStyle w:val="Hyperlink"/>
                  <w:rFonts w:ascii="Corbel" w:hAnsi="Corbel"/>
                  <w:color w:val="0070C0"/>
                </w:rPr>
                <w:t>www.youtube.com/watch?v=A9k6WBoY548</w:t>
              </w:r>
            </w:hyperlink>
          </w:p>
          <w:p w14:paraId="2679B8E6" w14:textId="77777777" w:rsidR="004A6A14" w:rsidRPr="00A669BB" w:rsidRDefault="004A6A14" w:rsidP="004A6A14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proofErr w:type="spellStart"/>
            <w:r>
              <w:rPr>
                <w:rFonts w:ascii="Corbel" w:hAnsi="Corbel"/>
              </w:rPr>
              <w:t>Cheffu</w:t>
            </w:r>
            <w:proofErr w:type="spellEnd"/>
            <w:r>
              <w:rPr>
                <w:rFonts w:ascii="Corbel" w:hAnsi="Corbel"/>
              </w:rPr>
              <w:t xml:space="preserve">                             </w:t>
            </w:r>
            <w:r w:rsidRPr="00A669BB">
              <w:rPr>
                <w:rFonts w:ascii="Corbel" w:hAnsi="Corbel"/>
              </w:rPr>
              <w:t xml:space="preserve">                        </w:t>
            </w:r>
            <w:r>
              <w:rPr>
                <w:rFonts w:ascii="Corbel" w:hAnsi="Corbel"/>
              </w:rPr>
              <w:t xml:space="preserve"> </w:t>
            </w:r>
            <w:r w:rsidRPr="00A669BB">
              <w:rPr>
                <w:rFonts w:ascii="Corbel" w:hAnsi="Corbel"/>
              </w:rPr>
              <w:t>1</w:t>
            </w:r>
            <w:r>
              <w:rPr>
                <w:rFonts w:ascii="Corbel" w:hAnsi="Corbel"/>
              </w:rPr>
              <w:t>4</w:t>
            </w:r>
            <w:r w:rsidRPr="00A669BB">
              <w:rPr>
                <w:rFonts w:ascii="Corbel" w:hAnsi="Corbel"/>
              </w:rPr>
              <w:t>/03/1</w:t>
            </w:r>
            <w:r>
              <w:rPr>
                <w:rFonts w:ascii="Corbel" w:hAnsi="Corbel"/>
              </w:rPr>
              <w:t>6</w:t>
            </w:r>
            <w:r w:rsidRPr="00A669BB">
              <w:rPr>
                <w:rFonts w:ascii="Corbel" w:hAnsi="Corbel"/>
              </w:rPr>
              <w:t xml:space="preserve"> – </w:t>
            </w:r>
            <w:r>
              <w:rPr>
                <w:rFonts w:ascii="Corbel" w:hAnsi="Corbel"/>
              </w:rPr>
              <w:t>17</w:t>
            </w:r>
            <w:r w:rsidRPr="00A669BB">
              <w:rPr>
                <w:rFonts w:ascii="Corbel" w:hAnsi="Corbel"/>
              </w:rPr>
              <w:t>/0</w:t>
            </w:r>
            <w:r>
              <w:rPr>
                <w:rFonts w:ascii="Corbel" w:hAnsi="Corbel"/>
              </w:rPr>
              <w:t>2</w:t>
            </w:r>
            <w:r w:rsidRPr="00A669BB">
              <w:rPr>
                <w:rFonts w:ascii="Corbel" w:hAnsi="Corbel"/>
              </w:rPr>
              <w:t>/1</w:t>
            </w:r>
            <w:r>
              <w:rPr>
                <w:rFonts w:ascii="Corbel" w:hAnsi="Corbel"/>
              </w:rPr>
              <w:t>7</w:t>
            </w:r>
          </w:p>
          <w:p w14:paraId="593DB613" w14:textId="09EB94F6" w:rsidR="004A6A14" w:rsidRDefault="004A6A14" w:rsidP="00CB379B">
            <w:pPr>
              <w:pStyle w:val="Heading2"/>
              <w:spacing w:before="0"/>
              <w:ind w:left="346" w:right="144" w:firstLine="14"/>
              <w:outlineLvl w:val="1"/>
              <w:rPr>
                <w:rFonts w:ascii="Corbel" w:eastAsiaTheme="minorEastAsia" w:hAnsi="Corbel" w:cstheme="minorBidi"/>
                <w:b w:val="0"/>
                <w:color w:val="auto"/>
                <w:sz w:val="22"/>
                <w:szCs w:val="21"/>
              </w:rPr>
            </w:pPr>
            <w:r w:rsidRPr="008F461F">
              <w:rPr>
                <w:rFonts w:ascii="Corbel" w:eastAsiaTheme="minorEastAsia" w:hAnsi="Corbel" w:cstheme="minorBidi"/>
                <w:b w:val="0"/>
                <w:color w:val="auto"/>
                <w:sz w:val="22"/>
                <w:szCs w:val="21"/>
              </w:rPr>
              <w:t>A web and mobile-based online app to hire chefs, you can see their portfolios, rate their services,</w:t>
            </w:r>
            <w:r w:rsidR="00CB379B">
              <w:rPr>
                <w:rFonts w:ascii="Corbel" w:eastAsiaTheme="minorEastAsia" w:hAnsi="Corbel" w:cstheme="minorBidi"/>
                <w:b w:val="0"/>
                <w:color w:val="auto"/>
                <w:sz w:val="22"/>
                <w:szCs w:val="21"/>
              </w:rPr>
              <w:t xml:space="preserve"> </w:t>
            </w:r>
            <w:r w:rsidRPr="008F461F">
              <w:rPr>
                <w:rFonts w:ascii="Corbel" w:eastAsiaTheme="minorEastAsia" w:hAnsi="Corbel" w:cstheme="minorBidi"/>
                <w:b w:val="0"/>
                <w:color w:val="auto"/>
                <w:sz w:val="22"/>
                <w:szCs w:val="21"/>
              </w:rPr>
              <w:t xml:space="preserve">comment your views, buy secret recipes and fetch </w:t>
            </w:r>
            <w:r>
              <w:rPr>
                <w:rFonts w:ascii="Corbel" w:eastAsiaTheme="minorEastAsia" w:hAnsi="Corbel" w:cstheme="minorBidi"/>
                <w:b w:val="0"/>
                <w:color w:val="auto"/>
                <w:sz w:val="22"/>
                <w:szCs w:val="21"/>
              </w:rPr>
              <w:t>live</w:t>
            </w:r>
            <w:r w:rsidRPr="008F461F">
              <w:rPr>
                <w:rFonts w:ascii="Corbel" w:eastAsiaTheme="minorEastAsia" w:hAnsi="Corbel" w:cstheme="minorBidi"/>
                <w:b w:val="0"/>
                <w:color w:val="auto"/>
                <w:sz w:val="22"/>
                <w:szCs w:val="21"/>
              </w:rPr>
              <w:t xml:space="preserve"> location. </w:t>
            </w:r>
            <w:r>
              <w:rPr>
                <w:rFonts w:ascii="Corbel" w:eastAsiaTheme="minorEastAsia" w:hAnsi="Corbel" w:cstheme="minorBidi"/>
                <w:b w:val="0"/>
                <w:color w:val="auto"/>
                <w:sz w:val="22"/>
                <w:szCs w:val="21"/>
              </w:rPr>
              <w:t>A</w:t>
            </w:r>
            <w:r w:rsidRPr="008F461F">
              <w:rPr>
                <w:rFonts w:ascii="Corbel" w:eastAsiaTheme="minorEastAsia" w:hAnsi="Corbel" w:cstheme="minorBidi"/>
                <w:b w:val="0"/>
                <w:color w:val="auto"/>
                <w:sz w:val="22"/>
                <w:szCs w:val="21"/>
              </w:rPr>
              <w:t xml:space="preserve"> platform for chefs to work online. </w:t>
            </w:r>
          </w:p>
          <w:p w14:paraId="2F7ECA73" w14:textId="1826AA32" w:rsidR="004A6A14" w:rsidRPr="00A669BB" w:rsidRDefault="00CB379B" w:rsidP="004A6A14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proofErr w:type="spellStart"/>
            <w:r>
              <w:rPr>
                <w:rFonts w:ascii="Corbel" w:hAnsi="Corbel"/>
              </w:rPr>
              <w:t>EselloApp</w:t>
            </w:r>
            <w:proofErr w:type="spellEnd"/>
            <w:r>
              <w:rPr>
                <w:rFonts w:ascii="Corbel" w:hAnsi="Corbel"/>
              </w:rPr>
              <w:t xml:space="preserve">        </w:t>
            </w:r>
            <w:r w:rsidR="004A6A14" w:rsidRPr="00A669BB">
              <w:rPr>
                <w:rFonts w:ascii="Corbel" w:hAnsi="Corbel"/>
              </w:rPr>
              <w:t xml:space="preserve">                                       1</w:t>
            </w:r>
            <w:r w:rsidR="004A6A14">
              <w:rPr>
                <w:rFonts w:ascii="Corbel" w:hAnsi="Corbel"/>
              </w:rPr>
              <w:t>2</w:t>
            </w:r>
            <w:r w:rsidR="004A6A14" w:rsidRPr="00A669BB">
              <w:rPr>
                <w:rFonts w:ascii="Corbel" w:hAnsi="Corbel"/>
              </w:rPr>
              <w:t>/</w:t>
            </w:r>
            <w:r w:rsidR="004A6A14">
              <w:rPr>
                <w:rFonts w:ascii="Corbel" w:hAnsi="Corbel"/>
              </w:rPr>
              <w:t>0</w:t>
            </w:r>
            <w:r>
              <w:rPr>
                <w:rFonts w:ascii="Corbel" w:hAnsi="Corbel"/>
              </w:rPr>
              <w:t>1</w:t>
            </w:r>
            <w:r w:rsidR="004A6A14" w:rsidRPr="00A669BB">
              <w:rPr>
                <w:rFonts w:ascii="Corbel" w:hAnsi="Corbel"/>
              </w:rPr>
              <w:t>/1</w:t>
            </w:r>
            <w:r>
              <w:rPr>
                <w:rFonts w:ascii="Corbel" w:hAnsi="Corbel"/>
              </w:rPr>
              <w:t>7</w:t>
            </w:r>
            <w:r w:rsidR="004A6A14" w:rsidRPr="00A669BB">
              <w:rPr>
                <w:rFonts w:ascii="Corbel" w:hAnsi="Corbel"/>
              </w:rPr>
              <w:t xml:space="preserve"> – </w:t>
            </w:r>
            <w:r w:rsidR="004A6A14">
              <w:rPr>
                <w:rFonts w:ascii="Corbel" w:hAnsi="Corbel"/>
              </w:rPr>
              <w:t>23</w:t>
            </w:r>
            <w:r w:rsidR="004A6A14" w:rsidRPr="00A669BB">
              <w:rPr>
                <w:rFonts w:ascii="Corbel" w:hAnsi="Corbel"/>
              </w:rPr>
              <w:t>/</w:t>
            </w:r>
            <w:r w:rsidR="004A6A14">
              <w:rPr>
                <w:rFonts w:ascii="Corbel" w:hAnsi="Corbel"/>
              </w:rPr>
              <w:t>0</w:t>
            </w:r>
            <w:r>
              <w:rPr>
                <w:rFonts w:ascii="Corbel" w:hAnsi="Corbel"/>
              </w:rPr>
              <w:t>8</w:t>
            </w:r>
            <w:r w:rsidR="004A6A14" w:rsidRPr="00A669BB">
              <w:rPr>
                <w:rFonts w:ascii="Corbel" w:hAnsi="Corbel"/>
              </w:rPr>
              <w:t>/1</w:t>
            </w:r>
            <w:r>
              <w:rPr>
                <w:rFonts w:ascii="Corbel" w:hAnsi="Corbel"/>
              </w:rPr>
              <w:t>7</w:t>
            </w:r>
          </w:p>
          <w:p w14:paraId="28EF67D8" w14:textId="530213D9" w:rsidR="00CB379B" w:rsidRDefault="00CB379B" w:rsidP="00CB379B">
            <w:pPr>
              <w:ind w:left="345" w:right="150" w:firstLine="15"/>
              <w:rPr>
                <w:rFonts w:ascii="Corbel" w:hAnsi="Corbel"/>
              </w:rPr>
            </w:pPr>
            <w:r w:rsidRPr="00CB379B">
              <w:rPr>
                <w:rFonts w:ascii="Corbel" w:hAnsi="Corbel"/>
              </w:rPr>
              <w:t>Developed a complete system for online warehouse ordering and catalogue management. Clients can</w:t>
            </w:r>
            <w:r>
              <w:rPr>
                <w:rFonts w:ascii="Corbel" w:hAnsi="Corbel"/>
              </w:rPr>
              <w:t xml:space="preserve"> </w:t>
            </w:r>
            <w:r w:rsidRPr="00CB379B">
              <w:rPr>
                <w:rFonts w:ascii="Corbel" w:hAnsi="Corbel"/>
              </w:rPr>
              <w:t>place online orders and warehouse manage their inventory and deliveries all in a single system.</w:t>
            </w:r>
          </w:p>
          <w:p w14:paraId="679AD0BD" w14:textId="1444A80B" w:rsidR="00CB379B" w:rsidRPr="00CB379B" w:rsidRDefault="00CB379B" w:rsidP="00CB379B">
            <w:pPr>
              <w:ind w:left="345" w:right="150" w:firstLine="15"/>
              <w:rPr>
                <w:rFonts w:ascii="Corbel" w:hAnsi="Corbel"/>
              </w:rPr>
            </w:pPr>
            <w:r w:rsidRPr="00CB379B">
              <w:rPr>
                <w:rStyle w:val="Heading3Char"/>
              </w:rPr>
              <w:t>Link:</w:t>
            </w:r>
            <w:r w:rsidRPr="00CB379B">
              <w:t xml:space="preserve"> </w:t>
            </w:r>
            <w:hyperlink r:id="rId10" w:history="1">
              <w:r w:rsidRPr="00466E09">
                <w:rPr>
                  <w:rStyle w:val="Hyperlink"/>
                  <w:rFonts w:ascii="Corbel" w:hAnsi="Corbel"/>
                </w:rPr>
                <w:t>www.eselloapp.com</w:t>
              </w:r>
            </w:hyperlink>
          </w:p>
          <w:p w14:paraId="0D9D3174" w14:textId="77777777" w:rsidR="004A6A14" w:rsidRPr="00A669BB" w:rsidRDefault="004A6A14" w:rsidP="004A6A14">
            <w:pPr>
              <w:pStyle w:val="Heading1"/>
              <w:ind w:left="345" w:right="150" w:firstLine="15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EDUCATION</w:t>
            </w:r>
          </w:p>
          <w:p w14:paraId="627EF4E6" w14:textId="77777777" w:rsidR="004A6A14" w:rsidRPr="00A669BB" w:rsidRDefault="004A6A14" w:rsidP="004A6A14">
            <w:pPr>
              <w:pStyle w:val="Heading2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     MSc Artificial Intelligence </w:t>
            </w:r>
            <w:r>
              <w:rPr>
                <w:rFonts w:ascii="Corbel" w:hAnsi="Corbel"/>
              </w:rPr>
              <w:t>&amp;</w:t>
            </w:r>
            <w:r w:rsidRPr="00A669BB">
              <w:rPr>
                <w:rFonts w:ascii="Corbel" w:hAnsi="Corbel"/>
              </w:rPr>
              <w:t xml:space="preserve"> Robotics  </w:t>
            </w:r>
            <w:r>
              <w:rPr>
                <w:rFonts w:ascii="Corbel" w:hAnsi="Corbel"/>
              </w:rPr>
              <w:t xml:space="preserve">    </w:t>
            </w:r>
            <w:r w:rsidRPr="00A669BB">
              <w:rPr>
                <w:rFonts w:ascii="Corbel" w:hAnsi="Corbel"/>
              </w:rPr>
              <w:t>01/18 – 05/19</w:t>
            </w:r>
          </w:p>
          <w:p w14:paraId="3B85F984" w14:textId="77777777" w:rsidR="004A6A14" w:rsidRPr="00A669BB" w:rsidRDefault="004A6A14" w:rsidP="004A6A14">
            <w:pPr>
              <w:pStyle w:val="Heading3"/>
              <w:outlineLvl w:val="2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      University of Hertfordshire </w:t>
            </w:r>
          </w:p>
          <w:p w14:paraId="1DC20E41" w14:textId="77777777" w:rsidR="004A6A14" w:rsidRPr="00A669BB" w:rsidRDefault="004A6A14" w:rsidP="004A6A14">
            <w:pPr>
              <w:rPr>
                <w:rFonts w:ascii="Corbel" w:hAnsi="Corbel"/>
              </w:rPr>
            </w:pPr>
            <w:r w:rsidRPr="00A669BB">
              <w:rPr>
                <w:rStyle w:val="Heading3Char"/>
                <w:rFonts w:ascii="Corbel" w:hAnsi="Corbel"/>
                <w:sz w:val="22"/>
              </w:rPr>
              <w:t xml:space="preserve">       </w:t>
            </w:r>
            <w:r w:rsidRPr="00A669BB">
              <w:rPr>
                <w:rStyle w:val="Heading3Char"/>
                <w:rFonts w:ascii="Corbel" w:hAnsi="Corbel"/>
              </w:rPr>
              <w:t>Result:</w:t>
            </w:r>
            <w:r w:rsidRPr="00A669BB">
              <w:rPr>
                <w:rFonts w:ascii="Corbel" w:hAnsi="Corbel"/>
              </w:rPr>
              <w:t xml:space="preserve"> 81% (Distinction)</w:t>
            </w:r>
          </w:p>
          <w:p w14:paraId="38A98A29" w14:textId="77777777" w:rsidR="004A6A14" w:rsidRPr="00A669BB" w:rsidRDefault="004A6A14" w:rsidP="004A6A14">
            <w:pPr>
              <w:pStyle w:val="Heading2"/>
              <w:outlineLvl w:val="1"/>
              <w:rPr>
                <w:rFonts w:ascii="Corbel" w:hAnsi="Corbel"/>
              </w:rPr>
            </w:pPr>
            <w:r w:rsidRPr="00A669BB">
              <w:rPr>
                <w:rStyle w:val="Heading2Char"/>
                <w:rFonts w:ascii="Corbel" w:hAnsi="Corbel"/>
              </w:rPr>
              <w:t xml:space="preserve">     </w:t>
            </w:r>
            <w:r w:rsidRPr="00A669BB">
              <w:rPr>
                <w:rFonts w:ascii="Corbel" w:hAnsi="Corbel"/>
              </w:rPr>
              <w:t>BS Software Engineering                                02/13 – 05/17</w:t>
            </w:r>
          </w:p>
          <w:p w14:paraId="5B2629B9" w14:textId="77777777" w:rsidR="004A6A14" w:rsidRPr="00A669BB" w:rsidRDefault="004A6A14" w:rsidP="004A6A14">
            <w:pPr>
              <w:pStyle w:val="Heading3"/>
              <w:outlineLvl w:val="2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      University of Management and Technology</w:t>
            </w:r>
          </w:p>
          <w:p w14:paraId="621B8E73" w14:textId="77777777" w:rsidR="004A6A14" w:rsidRPr="00A669BB" w:rsidRDefault="004A6A14" w:rsidP="004A6A14">
            <w:pPr>
              <w:rPr>
                <w:rFonts w:ascii="Corbel" w:hAnsi="Corbel"/>
              </w:rPr>
            </w:pPr>
            <w:r w:rsidRPr="00A669BB">
              <w:rPr>
                <w:rStyle w:val="Heading3Char"/>
                <w:rFonts w:ascii="Corbel" w:hAnsi="Corbel"/>
                <w:sz w:val="22"/>
              </w:rPr>
              <w:t xml:space="preserve">       </w:t>
            </w:r>
            <w:r w:rsidRPr="00A669BB">
              <w:rPr>
                <w:rStyle w:val="Heading3Char"/>
                <w:rFonts w:ascii="Corbel" w:hAnsi="Corbel"/>
              </w:rPr>
              <w:t>Result:</w:t>
            </w:r>
            <w:r w:rsidRPr="00A669BB">
              <w:rPr>
                <w:rFonts w:ascii="Corbel" w:hAnsi="Corbel"/>
              </w:rPr>
              <w:t xml:space="preserve"> 2.81/4.00 CGPA</w:t>
            </w:r>
          </w:p>
        </w:tc>
        <w:tc>
          <w:tcPr>
            <w:tcW w:w="4498" w:type="dxa"/>
            <w:tcBorders>
              <w:left w:val="nil"/>
            </w:tcBorders>
          </w:tcPr>
          <w:p w14:paraId="5634AF5D" w14:textId="77777777" w:rsidR="004A6A14" w:rsidRPr="00A669BB" w:rsidRDefault="004A6A14" w:rsidP="004A6A14">
            <w:pPr>
              <w:pStyle w:val="Heading1"/>
              <w:ind w:left="181" w:right="166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PROFILE</w:t>
            </w:r>
          </w:p>
          <w:p w14:paraId="3E38579B" w14:textId="77777777" w:rsidR="004A6A14" w:rsidRPr="00A669BB" w:rsidRDefault="004A6A14" w:rsidP="004A6A14">
            <w:pPr>
              <w:spacing w:before="240"/>
              <w:ind w:left="187" w:right="173"/>
              <w:jc w:val="both"/>
              <w:rPr>
                <w:rFonts w:ascii="Corbel" w:hAnsi="Corbel"/>
              </w:rPr>
            </w:pPr>
            <w:r>
              <w:rPr>
                <w:rFonts w:ascii="Corbel" w:hAnsi="Corbel"/>
              </w:rPr>
              <w:t>R</w:t>
            </w:r>
            <w:r w:rsidRPr="00A669BB">
              <w:rPr>
                <w:rFonts w:ascii="Corbel" w:hAnsi="Corbel"/>
              </w:rPr>
              <w:t xml:space="preserve">ecent graduate in MSc AI and Robotics (distinction) with a degree in Software Engineering. Ambitious to seek a career in </w:t>
            </w:r>
            <w:r>
              <w:rPr>
                <w:rFonts w:ascii="Corbel" w:hAnsi="Corbel"/>
              </w:rPr>
              <w:t>software</w:t>
            </w:r>
            <w:r w:rsidRPr="00A669BB">
              <w:rPr>
                <w:rFonts w:ascii="Corbel" w:hAnsi="Corbel"/>
              </w:rPr>
              <w:t xml:space="preserve"> development as it’s my passion since a young age and endorsed by others. I am experienced in developing </w:t>
            </w:r>
            <w:r>
              <w:rPr>
                <w:rFonts w:ascii="Corbel" w:hAnsi="Corbel"/>
              </w:rPr>
              <w:t xml:space="preserve">web and android applications, </w:t>
            </w:r>
            <w:r w:rsidRPr="00A669BB">
              <w:rPr>
                <w:rFonts w:ascii="Corbel" w:hAnsi="Corbel"/>
              </w:rPr>
              <w:t>artificially intelligent games using C#, C++, OpenGL, Genetic Algorithm and Unity3d Engine. Has previous experience as a qualified web developer.</w:t>
            </w:r>
          </w:p>
          <w:p w14:paraId="1285A077" w14:textId="77777777" w:rsidR="004A6A14" w:rsidRPr="00A669BB" w:rsidRDefault="004A6A14" w:rsidP="004A6A14">
            <w:pPr>
              <w:pStyle w:val="Heading1"/>
              <w:ind w:left="181" w:right="166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SKILLS</w:t>
            </w:r>
          </w:p>
          <w:p w14:paraId="2B69AFD3" w14:textId="77777777" w:rsidR="004A6A14" w:rsidRPr="00A669BB" w:rsidRDefault="004A6A14" w:rsidP="004A6A14">
            <w:pPr>
              <w:pStyle w:val="Heading2"/>
              <w:ind w:left="181" w:right="166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Coding</w:t>
            </w:r>
          </w:p>
          <w:tbl>
            <w:tblPr>
              <w:tblStyle w:val="TableGrid"/>
              <w:tblW w:w="4271" w:type="dxa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769"/>
              <w:gridCol w:w="1502"/>
            </w:tblGrid>
            <w:tr w:rsidR="004A6A14" w:rsidRPr="00A669BB" w14:paraId="7D8BB265" w14:textId="77777777" w:rsidTr="00D55EE3">
              <w:trPr>
                <w:trHeight w:val="360"/>
              </w:trPr>
              <w:tc>
                <w:tcPr>
                  <w:tcW w:w="2769" w:type="dxa"/>
                  <w:vAlign w:val="center"/>
                </w:tcPr>
                <w:p w14:paraId="108B0D25" w14:textId="77777777" w:rsidR="004A6A14" w:rsidRPr="00A669BB" w:rsidRDefault="004A6A14" w:rsidP="00F667C3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spacing w:before="120"/>
                    <w:ind w:left="330" w:right="173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Web Development</w:t>
                  </w:r>
                </w:p>
              </w:tc>
              <w:tc>
                <w:tcPr>
                  <w:tcW w:w="1502" w:type="dxa"/>
                  <w:vAlign w:val="center"/>
                </w:tcPr>
                <w:p w14:paraId="4183EF9A" w14:textId="77777777" w:rsidR="004A6A14" w:rsidRPr="00A669BB" w:rsidRDefault="004A6A14" w:rsidP="00F667C3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PHP</w:t>
                  </w:r>
                </w:p>
              </w:tc>
            </w:tr>
            <w:tr w:rsidR="004A6A14" w:rsidRPr="00A669BB" w14:paraId="50F9A069" w14:textId="77777777" w:rsidTr="00D55EE3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7347C985" w14:textId="77777777" w:rsidR="004A6A14" w:rsidRPr="00A669BB" w:rsidRDefault="004A6A14" w:rsidP="00F667C3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AI</w:t>
                  </w:r>
                </w:p>
              </w:tc>
              <w:tc>
                <w:tcPr>
                  <w:tcW w:w="1502" w:type="dxa"/>
                  <w:vAlign w:val="center"/>
                </w:tcPr>
                <w:p w14:paraId="240AE4D6" w14:textId="77777777" w:rsidR="004A6A14" w:rsidRPr="00A669BB" w:rsidRDefault="004A6A14" w:rsidP="00F667C3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Ruby</w:t>
                  </w:r>
                  <w:r w:rsidRPr="00A669BB">
                    <w:rPr>
                      <w:rFonts w:ascii="Corbel" w:hAnsi="Corbel"/>
                    </w:rPr>
                    <w:t xml:space="preserve"> </w:t>
                  </w:r>
                </w:p>
              </w:tc>
            </w:tr>
            <w:tr w:rsidR="004A6A14" w:rsidRPr="00A669BB" w14:paraId="10870D2A" w14:textId="77777777" w:rsidTr="00D55EE3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138BBE9A" w14:textId="77777777" w:rsidR="004A6A14" w:rsidRPr="00A669BB" w:rsidRDefault="004A6A14" w:rsidP="00F667C3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Android Development</w:t>
                  </w:r>
                </w:p>
              </w:tc>
              <w:tc>
                <w:tcPr>
                  <w:tcW w:w="1502" w:type="dxa"/>
                  <w:vAlign w:val="center"/>
                </w:tcPr>
                <w:p w14:paraId="731BE758" w14:textId="77777777" w:rsidR="004A6A14" w:rsidRPr="00A669BB" w:rsidRDefault="004A6A14" w:rsidP="00F667C3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 w:rsidRPr="00A669BB">
                    <w:rPr>
                      <w:rFonts w:ascii="Corbel" w:hAnsi="Corbel"/>
                    </w:rPr>
                    <w:t>C#</w:t>
                  </w:r>
                </w:p>
              </w:tc>
            </w:tr>
            <w:tr w:rsidR="004A6A14" w:rsidRPr="00A669BB" w14:paraId="42908D8B" w14:textId="77777777" w:rsidTr="00D55EE3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2810B0D8" w14:textId="77777777" w:rsidR="004A6A14" w:rsidRPr="00A669BB" w:rsidRDefault="004A6A14" w:rsidP="00F667C3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Software Testing</w:t>
                  </w:r>
                </w:p>
              </w:tc>
              <w:tc>
                <w:tcPr>
                  <w:tcW w:w="1502" w:type="dxa"/>
                  <w:vAlign w:val="center"/>
                </w:tcPr>
                <w:p w14:paraId="235D04DE" w14:textId="77777777" w:rsidR="004A6A14" w:rsidRPr="00A669BB" w:rsidRDefault="004A6A14" w:rsidP="00F667C3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 w:rsidRPr="00A669BB">
                    <w:rPr>
                      <w:rFonts w:ascii="Corbel" w:hAnsi="Corbel"/>
                    </w:rPr>
                    <w:t>Java</w:t>
                  </w:r>
                </w:p>
              </w:tc>
            </w:tr>
            <w:tr w:rsidR="004A6A14" w:rsidRPr="00A669BB" w14:paraId="54CC12A8" w14:textId="77777777" w:rsidTr="00D55EE3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3E92DF9E" w14:textId="77777777" w:rsidR="004A6A14" w:rsidRPr="00A669BB" w:rsidRDefault="004A6A14" w:rsidP="00F667C3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HTML/CSS</w:t>
                  </w:r>
                </w:p>
              </w:tc>
              <w:tc>
                <w:tcPr>
                  <w:tcW w:w="1502" w:type="dxa"/>
                  <w:vAlign w:val="center"/>
                </w:tcPr>
                <w:p w14:paraId="23998D3D" w14:textId="77777777" w:rsidR="004A6A14" w:rsidRPr="00A669BB" w:rsidRDefault="004A6A14" w:rsidP="00F667C3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 w:rsidRPr="00A669BB">
                    <w:rPr>
                      <w:rFonts w:ascii="Corbel" w:hAnsi="Corbel"/>
                    </w:rPr>
                    <w:t>C/C++</w:t>
                  </w:r>
                </w:p>
              </w:tc>
            </w:tr>
            <w:tr w:rsidR="004A6A14" w:rsidRPr="00A669BB" w14:paraId="1E8E5C43" w14:textId="77777777" w:rsidTr="00D55EE3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33F4AB65" w14:textId="77777777" w:rsidR="004A6A14" w:rsidRPr="00A669BB" w:rsidRDefault="004A6A14" w:rsidP="00F667C3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JavaScript</w:t>
                  </w:r>
                </w:p>
              </w:tc>
              <w:tc>
                <w:tcPr>
                  <w:tcW w:w="1502" w:type="dxa"/>
                  <w:vAlign w:val="center"/>
                </w:tcPr>
                <w:p w14:paraId="4C601EE7" w14:textId="77777777" w:rsidR="004A6A14" w:rsidRPr="008F461F" w:rsidRDefault="004A6A14" w:rsidP="00F667C3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React</w:t>
                  </w:r>
                </w:p>
              </w:tc>
            </w:tr>
            <w:tr w:rsidR="004A6A14" w:rsidRPr="00A669BB" w14:paraId="45245C55" w14:textId="77777777" w:rsidTr="00D55EE3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56762FBC" w14:textId="77777777" w:rsidR="004A6A14" w:rsidRDefault="004A6A14" w:rsidP="00F667C3">
                  <w:pPr>
                    <w:pStyle w:val="ListParagraph"/>
                    <w:framePr w:hSpace="180" w:wrap="around" w:vAnchor="text" w:hAnchor="margin" w:xAlign="center" w:y="1677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SQL</w:t>
                  </w:r>
                </w:p>
              </w:tc>
              <w:tc>
                <w:tcPr>
                  <w:tcW w:w="1502" w:type="dxa"/>
                  <w:vAlign w:val="center"/>
                </w:tcPr>
                <w:p w14:paraId="0F121E62" w14:textId="77777777" w:rsidR="004A6A14" w:rsidRPr="00141890" w:rsidRDefault="004A6A14" w:rsidP="00F667C3">
                  <w:pPr>
                    <w:framePr w:hSpace="180" w:wrap="around" w:vAnchor="text" w:hAnchor="margin" w:xAlign="center" w:y="1677"/>
                    <w:ind w:right="166"/>
                    <w:rPr>
                      <w:rFonts w:ascii="Corbel" w:hAnsi="Corbel"/>
                    </w:rPr>
                  </w:pPr>
                </w:p>
              </w:tc>
            </w:tr>
          </w:tbl>
          <w:p w14:paraId="1EF714B4" w14:textId="77777777" w:rsidR="004A6A14" w:rsidRPr="00A669BB" w:rsidRDefault="004A6A14" w:rsidP="004A6A14">
            <w:pPr>
              <w:pStyle w:val="Heading2"/>
              <w:spacing w:before="120"/>
              <w:ind w:left="187" w:right="173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Other</w:t>
            </w:r>
          </w:p>
          <w:p w14:paraId="07E1FF7B" w14:textId="77777777" w:rsidR="004A6A14" w:rsidRPr="00A669BB" w:rsidRDefault="004A6A14" w:rsidP="004A6A14">
            <w:pPr>
              <w:pStyle w:val="ListParagraph"/>
              <w:numPr>
                <w:ilvl w:val="0"/>
                <w:numId w:val="1"/>
              </w:numPr>
              <w:tabs>
                <w:tab w:val="left" w:pos="8535"/>
              </w:tabs>
              <w:spacing w:before="120"/>
              <w:ind w:left="435" w:right="173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Teamwork</w:t>
            </w:r>
          </w:p>
          <w:p w14:paraId="0412CD1B" w14:textId="77777777" w:rsidR="004A6A14" w:rsidRPr="00A669BB" w:rsidRDefault="004A6A14" w:rsidP="004A6A14">
            <w:pPr>
              <w:pStyle w:val="ListParagraph"/>
              <w:numPr>
                <w:ilvl w:val="0"/>
                <w:numId w:val="1"/>
              </w:numPr>
              <w:tabs>
                <w:tab w:val="left" w:pos="8535"/>
              </w:tabs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Problem Solving</w:t>
            </w:r>
          </w:p>
          <w:p w14:paraId="605339DB" w14:textId="77777777" w:rsidR="004A6A14" w:rsidRPr="00A669BB" w:rsidRDefault="004A6A14" w:rsidP="004A6A14">
            <w:pPr>
              <w:pStyle w:val="ListParagraph"/>
              <w:numPr>
                <w:ilvl w:val="0"/>
                <w:numId w:val="1"/>
              </w:numPr>
              <w:tabs>
                <w:tab w:val="left" w:pos="8535"/>
              </w:tabs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Meeting Deadlines</w:t>
            </w:r>
          </w:p>
          <w:p w14:paraId="73DF7779" w14:textId="77777777" w:rsidR="004A6A14" w:rsidRPr="00A669BB" w:rsidRDefault="004A6A14" w:rsidP="004A6A14">
            <w:pPr>
              <w:pStyle w:val="ListParagraph"/>
              <w:numPr>
                <w:ilvl w:val="0"/>
                <w:numId w:val="1"/>
              </w:numPr>
              <w:tabs>
                <w:tab w:val="left" w:pos="8535"/>
              </w:tabs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Creative</w:t>
            </w:r>
          </w:p>
          <w:p w14:paraId="5EF752E5" w14:textId="77777777" w:rsidR="004A6A14" w:rsidRPr="00A669BB" w:rsidRDefault="004A6A14" w:rsidP="004A6A14">
            <w:pPr>
              <w:pStyle w:val="Heading1"/>
              <w:ind w:left="181" w:right="166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INTERESTS</w:t>
            </w:r>
          </w:p>
          <w:p w14:paraId="5133F16F" w14:textId="77777777" w:rsidR="004A6A14" w:rsidRPr="00A669BB" w:rsidRDefault="004A6A14" w:rsidP="004A6A14">
            <w:pPr>
              <w:pStyle w:val="ListParagraph"/>
              <w:numPr>
                <w:ilvl w:val="0"/>
                <w:numId w:val="6"/>
              </w:numPr>
              <w:spacing w:before="120"/>
              <w:ind w:left="435" w:right="173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Badminton</w:t>
            </w:r>
            <w:r w:rsidRPr="00A669BB">
              <w:rPr>
                <w:rFonts w:ascii="Corbel" w:hAnsi="Corbel"/>
              </w:rPr>
              <w:tab/>
            </w:r>
          </w:p>
          <w:p w14:paraId="50C20BC9" w14:textId="77777777" w:rsidR="004A6A14" w:rsidRPr="00A669BB" w:rsidRDefault="004A6A14" w:rsidP="004A6A14">
            <w:pPr>
              <w:pStyle w:val="ListParagraph"/>
              <w:numPr>
                <w:ilvl w:val="0"/>
                <w:numId w:val="6"/>
              </w:numPr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Travelling</w:t>
            </w:r>
          </w:p>
          <w:p w14:paraId="3F4AFD67" w14:textId="77777777" w:rsidR="004A6A14" w:rsidRPr="00A669BB" w:rsidRDefault="004A6A14" w:rsidP="004A6A14">
            <w:pPr>
              <w:pStyle w:val="ListParagraph"/>
              <w:numPr>
                <w:ilvl w:val="0"/>
                <w:numId w:val="6"/>
              </w:numPr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Learning about the latest research and technologies</w:t>
            </w:r>
          </w:p>
        </w:tc>
      </w:tr>
      <w:tr w:rsidR="004A6A14" w14:paraId="32AB21E7" w14:textId="77777777" w:rsidTr="004A6A14">
        <w:trPr>
          <w:trHeight w:val="432"/>
        </w:trPr>
        <w:tc>
          <w:tcPr>
            <w:tcW w:w="11881" w:type="dxa"/>
            <w:gridSpan w:val="2"/>
            <w:shd w:val="clear" w:color="auto" w:fill="736141" w:themeFill="accent4" w:themeFillShade="BF"/>
          </w:tcPr>
          <w:p w14:paraId="7A2D3084" w14:textId="77777777" w:rsidR="004A6A14" w:rsidRPr="00B834F8" w:rsidRDefault="004A6A14" w:rsidP="004A6A14"/>
        </w:tc>
      </w:tr>
    </w:tbl>
    <w:p w14:paraId="5099A88C" w14:textId="63841FFF" w:rsidR="00594FD0" w:rsidRPr="002877E0" w:rsidRDefault="00E05BAF" w:rsidP="002877E0">
      <w:pPr>
        <w:pStyle w:val="Subtitle"/>
        <w:ind w:left="3024"/>
        <w:rPr>
          <w:rFonts w:ascii="Corbel" w:hAnsi="Corbel"/>
          <w:color w:val="0070C0"/>
          <w:sz w:val="24"/>
          <w:u w:val="single"/>
        </w:rPr>
      </w:pPr>
      <w:r w:rsidRPr="00A669BB">
        <w:rPr>
          <w:rFonts w:ascii="Corbel" w:hAnsi="Corbel"/>
          <w:sz w:val="24"/>
        </w:rPr>
        <w:t>Address:</w:t>
      </w:r>
      <w:r w:rsidR="0029047F">
        <w:rPr>
          <w:rFonts w:ascii="Corbel" w:hAnsi="Corbel"/>
          <w:sz w:val="24"/>
        </w:rPr>
        <w:t xml:space="preserve"> </w:t>
      </w:r>
      <w:r w:rsidRPr="00A669BB">
        <w:rPr>
          <w:rFonts w:ascii="Corbel" w:hAnsi="Corbel"/>
          <w:sz w:val="24"/>
        </w:rPr>
        <w:t xml:space="preserve">Hatfield, Hertfordshire, UK (Have </w:t>
      </w:r>
      <w:r w:rsidR="00847562" w:rsidRPr="00A669BB">
        <w:rPr>
          <w:rFonts w:ascii="Corbel" w:hAnsi="Corbel"/>
          <w:sz w:val="24"/>
        </w:rPr>
        <w:t xml:space="preserve">the </w:t>
      </w:r>
      <w:r w:rsidRPr="00A669BB">
        <w:rPr>
          <w:rFonts w:ascii="Corbel" w:hAnsi="Corbel"/>
          <w:sz w:val="24"/>
        </w:rPr>
        <w:t>right to work in Singapore)</w:t>
      </w:r>
      <w:r w:rsidRPr="00A669BB">
        <w:rPr>
          <w:rFonts w:ascii="Corbel" w:hAnsi="Corbel"/>
          <w:sz w:val="24"/>
        </w:rPr>
        <w:br/>
        <w:t>Phone:</w:t>
      </w:r>
      <w:r w:rsidR="0029047F">
        <w:rPr>
          <w:rFonts w:ascii="Corbel" w:hAnsi="Corbel"/>
          <w:sz w:val="24"/>
        </w:rPr>
        <w:t xml:space="preserve"> </w:t>
      </w:r>
      <w:r w:rsidRPr="00A669BB">
        <w:rPr>
          <w:rFonts w:ascii="Corbel" w:hAnsi="Corbel"/>
          <w:sz w:val="24"/>
        </w:rPr>
        <w:t>+44</w:t>
      </w:r>
      <w:r w:rsidR="00F00975" w:rsidRPr="00A669BB">
        <w:rPr>
          <w:rFonts w:ascii="Corbel" w:hAnsi="Corbel"/>
          <w:sz w:val="24"/>
        </w:rPr>
        <w:t xml:space="preserve"> </w:t>
      </w:r>
      <w:r w:rsidRPr="00A669BB">
        <w:rPr>
          <w:rFonts w:ascii="Corbel" w:hAnsi="Corbel"/>
          <w:sz w:val="24"/>
        </w:rPr>
        <w:t>751</w:t>
      </w:r>
      <w:r w:rsidR="00F00975" w:rsidRPr="00A669BB">
        <w:rPr>
          <w:rFonts w:ascii="Corbel" w:hAnsi="Corbel"/>
          <w:sz w:val="24"/>
        </w:rPr>
        <w:t xml:space="preserve"> </w:t>
      </w:r>
      <w:r w:rsidRPr="00A669BB">
        <w:rPr>
          <w:rFonts w:ascii="Corbel" w:hAnsi="Corbel"/>
          <w:sz w:val="24"/>
        </w:rPr>
        <w:t>764</w:t>
      </w:r>
      <w:r w:rsidR="00F00975" w:rsidRPr="00A669BB">
        <w:rPr>
          <w:rFonts w:ascii="Corbel" w:hAnsi="Corbel"/>
          <w:sz w:val="24"/>
        </w:rPr>
        <w:t xml:space="preserve"> </w:t>
      </w:r>
      <w:r w:rsidRPr="00A669BB">
        <w:rPr>
          <w:rFonts w:ascii="Corbel" w:hAnsi="Corbel"/>
          <w:sz w:val="24"/>
        </w:rPr>
        <w:t>6682</w:t>
      </w:r>
      <w:r w:rsidR="00141890">
        <w:rPr>
          <w:rFonts w:ascii="Corbel" w:hAnsi="Corbel"/>
          <w:sz w:val="24"/>
        </w:rPr>
        <w:t xml:space="preserve">                            </w:t>
      </w:r>
      <w:r w:rsidR="00141890">
        <w:rPr>
          <w:rFonts w:ascii="Corbel" w:hAnsi="Corbel"/>
          <w:sz w:val="24"/>
        </w:rPr>
        <w:br/>
      </w:r>
      <w:r w:rsidR="006B493B" w:rsidRPr="00A669BB">
        <w:rPr>
          <w:rFonts w:ascii="Corbel" w:hAnsi="Corbel"/>
          <w:sz w:val="24"/>
        </w:rPr>
        <w:t>Email:</w:t>
      </w:r>
      <w:r w:rsidR="0029047F">
        <w:rPr>
          <w:rFonts w:ascii="Corbel" w:hAnsi="Corbel"/>
          <w:sz w:val="24"/>
        </w:rPr>
        <w:t xml:space="preserve"> </w:t>
      </w:r>
      <w:hyperlink r:id="rId11" w:history="1">
        <w:r w:rsidR="0029047F" w:rsidRPr="008738FE">
          <w:rPr>
            <w:rStyle w:val="Hyperlink"/>
            <w:rFonts w:ascii="Corbel" w:hAnsi="Corbel"/>
            <w:sz w:val="24"/>
          </w:rPr>
          <w:t>suhaib.sabi@hotmail.com</w:t>
        </w:r>
      </w:hyperlink>
      <w:r w:rsidR="00141890">
        <w:rPr>
          <w:rStyle w:val="Hyperlink"/>
          <w:rFonts w:ascii="Corbel" w:hAnsi="Corbel"/>
          <w:color w:val="0070C0"/>
          <w:sz w:val="24"/>
        </w:rPr>
        <w:br/>
      </w:r>
      <w:r w:rsidR="00141890">
        <w:rPr>
          <w:rFonts w:ascii="Corbel" w:hAnsi="Corbel"/>
          <w:sz w:val="24"/>
        </w:rPr>
        <w:t>Skype</w:t>
      </w:r>
      <w:r w:rsidR="00141890" w:rsidRPr="00A669BB">
        <w:rPr>
          <w:rFonts w:ascii="Corbel" w:hAnsi="Corbel"/>
          <w:sz w:val="24"/>
        </w:rPr>
        <w:t>:</w:t>
      </w:r>
      <w:r w:rsidR="0029047F">
        <w:rPr>
          <w:rFonts w:ascii="Corbel" w:hAnsi="Corbel"/>
          <w:sz w:val="24"/>
        </w:rPr>
        <w:t xml:space="preserve"> </w:t>
      </w:r>
      <w:hyperlink r:id="rId12" w:history="1">
        <w:r w:rsidR="00141890" w:rsidRPr="00F667C3">
          <w:rPr>
            <w:rStyle w:val="Hyperlink"/>
            <w:rFonts w:ascii="Corbel" w:hAnsi="Corbel"/>
            <w:sz w:val="24"/>
          </w:rPr>
          <w:t>suhiab.sab</w:t>
        </w:r>
        <w:r w:rsidR="00141890" w:rsidRPr="00F667C3">
          <w:rPr>
            <w:rStyle w:val="Hyperlink"/>
            <w:rFonts w:ascii="Corbel" w:hAnsi="Corbel"/>
            <w:sz w:val="24"/>
          </w:rPr>
          <w:t>i</w:t>
        </w:r>
      </w:hyperlink>
      <w:r w:rsidR="006B493B" w:rsidRPr="00A669BB">
        <w:rPr>
          <w:rFonts w:ascii="Corbel" w:hAnsi="Corbel"/>
          <w:sz w:val="24"/>
        </w:rPr>
        <w:br/>
        <w:t>LinkedIn:</w:t>
      </w:r>
      <w:r w:rsidR="00141890">
        <w:rPr>
          <w:rFonts w:ascii="Corbel" w:hAnsi="Corbel"/>
          <w:sz w:val="24"/>
        </w:rPr>
        <w:t xml:space="preserve"> </w:t>
      </w:r>
      <w:hyperlink r:id="rId13" w:history="1">
        <w:r w:rsidR="00141890" w:rsidRPr="008738FE">
          <w:rPr>
            <w:rStyle w:val="Hyperlink"/>
            <w:rFonts w:ascii="Corbel" w:hAnsi="Corbel"/>
            <w:sz w:val="24"/>
          </w:rPr>
          <w:t>www.linkedin.com/in/muhammad-sohaib</w:t>
        </w:r>
      </w:hyperlink>
      <w:bookmarkStart w:id="0" w:name="_GoBack"/>
      <w:bookmarkEnd w:id="0"/>
    </w:p>
    <w:sectPr w:rsidR="00594FD0" w:rsidRPr="002877E0" w:rsidSect="00C432FB">
      <w:type w:val="continuous"/>
      <w:pgSz w:w="11906" w:h="16838" w:code="9"/>
      <w:pgMar w:top="720" w:right="720" w:bottom="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81ADE0" w14:textId="77777777" w:rsidR="00CC16F7" w:rsidRDefault="00CC16F7" w:rsidP="00E05BAF">
      <w:pPr>
        <w:spacing w:after="0" w:line="240" w:lineRule="auto"/>
      </w:pPr>
      <w:r>
        <w:separator/>
      </w:r>
    </w:p>
  </w:endnote>
  <w:endnote w:type="continuationSeparator" w:id="0">
    <w:p w14:paraId="537134B5" w14:textId="77777777" w:rsidR="00CC16F7" w:rsidRDefault="00CC16F7" w:rsidP="00E05B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690183" w14:textId="77777777" w:rsidR="00CC16F7" w:rsidRDefault="00CC16F7" w:rsidP="00E05BAF">
      <w:pPr>
        <w:spacing w:after="0" w:line="240" w:lineRule="auto"/>
      </w:pPr>
      <w:r>
        <w:separator/>
      </w:r>
    </w:p>
  </w:footnote>
  <w:footnote w:type="continuationSeparator" w:id="0">
    <w:p w14:paraId="44B0D63E" w14:textId="77777777" w:rsidR="00CC16F7" w:rsidRDefault="00CC16F7" w:rsidP="00E05B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B406B"/>
    <w:multiLevelType w:val="hybridMultilevel"/>
    <w:tmpl w:val="F66C2D06"/>
    <w:lvl w:ilvl="0" w:tplc="EB2A6FD4">
      <w:numFmt w:val="bullet"/>
      <w:lvlText w:val="•"/>
      <w:lvlJc w:val="left"/>
      <w:pPr>
        <w:ind w:left="795" w:hanging="435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0E100B"/>
    <w:multiLevelType w:val="hybridMultilevel"/>
    <w:tmpl w:val="5268B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75214F"/>
    <w:multiLevelType w:val="hybridMultilevel"/>
    <w:tmpl w:val="093A5DCE"/>
    <w:lvl w:ilvl="0" w:tplc="04090001">
      <w:start w:val="1"/>
      <w:numFmt w:val="bullet"/>
      <w:lvlText w:val=""/>
      <w:lvlJc w:val="left"/>
      <w:pPr>
        <w:ind w:left="795" w:hanging="43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95694"/>
    <w:multiLevelType w:val="hybridMultilevel"/>
    <w:tmpl w:val="7FE2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A3784"/>
    <w:multiLevelType w:val="hybridMultilevel"/>
    <w:tmpl w:val="BCAC952E"/>
    <w:lvl w:ilvl="0" w:tplc="04090001">
      <w:start w:val="1"/>
      <w:numFmt w:val="bullet"/>
      <w:lvlText w:val=""/>
      <w:lvlJc w:val="left"/>
      <w:pPr>
        <w:ind w:left="795" w:hanging="43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9F7462"/>
    <w:multiLevelType w:val="hybridMultilevel"/>
    <w:tmpl w:val="B86A670C"/>
    <w:lvl w:ilvl="0" w:tplc="EB2A6FD4">
      <w:numFmt w:val="bullet"/>
      <w:lvlText w:val="•"/>
      <w:lvlJc w:val="left"/>
      <w:pPr>
        <w:ind w:left="795" w:hanging="435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43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3MLEwNzU2NTMwtjBV0lEKTi0uzszPAykwrwUAVx8VjSwAAAA="/>
  </w:docVars>
  <w:rsids>
    <w:rsidRoot w:val="00CF43BF"/>
    <w:rsid w:val="000B1341"/>
    <w:rsid w:val="000D0B7A"/>
    <w:rsid w:val="000E6B93"/>
    <w:rsid w:val="00134CA0"/>
    <w:rsid w:val="00141890"/>
    <w:rsid w:val="00152836"/>
    <w:rsid w:val="002877E0"/>
    <w:rsid w:val="0029047F"/>
    <w:rsid w:val="002E16DA"/>
    <w:rsid w:val="00343775"/>
    <w:rsid w:val="00472C95"/>
    <w:rsid w:val="0048714B"/>
    <w:rsid w:val="004A6A14"/>
    <w:rsid w:val="00511BB2"/>
    <w:rsid w:val="00575A0A"/>
    <w:rsid w:val="00594FD0"/>
    <w:rsid w:val="005D4BA8"/>
    <w:rsid w:val="00636BD2"/>
    <w:rsid w:val="00640702"/>
    <w:rsid w:val="00645917"/>
    <w:rsid w:val="00664D1F"/>
    <w:rsid w:val="00683F3B"/>
    <w:rsid w:val="006B493B"/>
    <w:rsid w:val="0074722E"/>
    <w:rsid w:val="007B1868"/>
    <w:rsid w:val="00833E41"/>
    <w:rsid w:val="00847562"/>
    <w:rsid w:val="00856D1D"/>
    <w:rsid w:val="008F461F"/>
    <w:rsid w:val="00934B0E"/>
    <w:rsid w:val="009A573A"/>
    <w:rsid w:val="00A076EB"/>
    <w:rsid w:val="00A30A05"/>
    <w:rsid w:val="00A669BB"/>
    <w:rsid w:val="00B30711"/>
    <w:rsid w:val="00B834F8"/>
    <w:rsid w:val="00BB30D1"/>
    <w:rsid w:val="00C20570"/>
    <w:rsid w:val="00C432FB"/>
    <w:rsid w:val="00CB379B"/>
    <w:rsid w:val="00CC16F7"/>
    <w:rsid w:val="00CF43BF"/>
    <w:rsid w:val="00D56AD5"/>
    <w:rsid w:val="00D92061"/>
    <w:rsid w:val="00DF4E3B"/>
    <w:rsid w:val="00DF58C5"/>
    <w:rsid w:val="00E05BAF"/>
    <w:rsid w:val="00EC4E58"/>
    <w:rsid w:val="00F00975"/>
    <w:rsid w:val="00F4426B"/>
    <w:rsid w:val="00F667C3"/>
    <w:rsid w:val="00FB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BC324"/>
  <w15:chartTrackingRefBased/>
  <w15:docId w15:val="{11E4FDBE-5A4B-4960-A671-F4E39F67E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32FB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30D1"/>
    <w:pPr>
      <w:keepNext/>
      <w:keepLines/>
      <w:pBdr>
        <w:bottom w:val="single" w:sz="4" w:space="1" w:color="E48312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color w:val="724109" w:themeColor="accent1" w:themeShade="80"/>
      <w:sz w:val="4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30D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b/>
      <w:color w:val="AA610D" w:themeColor="accent1" w:themeShade="BF"/>
      <w:sz w:val="30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071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b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0A0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0A05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0A05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0A05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0A05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0A05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5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BA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05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BAF"/>
    <w:rPr>
      <w:lang w:val="en-GB"/>
    </w:rPr>
  </w:style>
  <w:style w:type="character" w:styleId="Hyperlink">
    <w:name w:val="Hyperlink"/>
    <w:basedOn w:val="DefaultParagraphFont"/>
    <w:uiPriority w:val="99"/>
    <w:unhideWhenUsed/>
    <w:rsid w:val="00E05BAF"/>
    <w:rPr>
      <w:color w:val="2998E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5BA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5B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BAF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6B49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30D1"/>
    <w:rPr>
      <w:rFonts w:asciiTheme="majorHAnsi" w:eastAsiaTheme="majorEastAsia" w:hAnsiTheme="majorHAnsi" w:cstheme="majorBidi"/>
      <w:b/>
      <w:color w:val="724109" w:themeColor="accent1" w:themeShade="80"/>
      <w:sz w:val="4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B30D1"/>
    <w:rPr>
      <w:rFonts w:asciiTheme="majorHAnsi" w:eastAsiaTheme="majorEastAsia" w:hAnsiTheme="majorHAnsi" w:cstheme="majorBidi"/>
      <w:b/>
      <w:color w:val="AA610D" w:themeColor="accent1" w:themeShade="BF"/>
      <w:sz w:val="3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30711"/>
    <w:rPr>
      <w:rFonts w:asciiTheme="majorHAnsi" w:eastAsiaTheme="majorEastAsia" w:hAnsiTheme="majorHAnsi" w:cstheme="majorBidi"/>
      <w:b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0A0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0A0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0A05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0A05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0A05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0A05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30A05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B30D1"/>
    <w:pPr>
      <w:spacing w:after="0" w:line="240" w:lineRule="auto"/>
      <w:contextualSpacing/>
    </w:pPr>
    <w:rPr>
      <w:rFonts w:asciiTheme="majorHAnsi" w:eastAsiaTheme="majorEastAsia" w:hAnsiTheme="majorHAnsi" w:cstheme="majorBidi"/>
      <w:color w:val="8D4121" w:themeColor="accent2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BB30D1"/>
    <w:rPr>
      <w:rFonts w:asciiTheme="majorHAnsi" w:eastAsiaTheme="majorEastAsia" w:hAnsiTheme="majorHAnsi" w:cstheme="majorBidi"/>
      <w:color w:val="8D4121" w:themeColor="accent2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0A0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30A05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A30A05"/>
    <w:rPr>
      <w:b/>
      <w:bCs/>
    </w:rPr>
  </w:style>
  <w:style w:type="character" w:styleId="Emphasis">
    <w:name w:val="Emphasis"/>
    <w:basedOn w:val="DefaultParagraphFont"/>
    <w:uiPriority w:val="20"/>
    <w:qFormat/>
    <w:rsid w:val="00A30A05"/>
    <w:rPr>
      <w:i/>
      <w:iCs/>
    </w:rPr>
  </w:style>
  <w:style w:type="paragraph" w:styleId="NoSpacing">
    <w:name w:val="No Spacing"/>
    <w:uiPriority w:val="1"/>
    <w:qFormat/>
    <w:rsid w:val="00A30A0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30A05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30A0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0A05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48312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0A05"/>
    <w:rPr>
      <w:rFonts w:asciiTheme="majorHAnsi" w:eastAsiaTheme="majorEastAsia" w:hAnsiTheme="majorHAnsi" w:cstheme="majorBidi"/>
      <w:color w:val="E48312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30A0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30A0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30A05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A30A05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A30A0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30A05"/>
    <w:pPr>
      <w:outlineLvl w:val="9"/>
    </w:pPr>
  </w:style>
  <w:style w:type="character" w:styleId="LineNumber">
    <w:name w:val="line number"/>
    <w:basedOn w:val="DefaultParagraphFont"/>
    <w:uiPriority w:val="99"/>
    <w:semiHidden/>
    <w:unhideWhenUsed/>
    <w:rsid w:val="000D0B7A"/>
  </w:style>
  <w:style w:type="paragraph" w:styleId="ListParagraph">
    <w:name w:val="List Paragraph"/>
    <w:basedOn w:val="Normal"/>
    <w:uiPriority w:val="34"/>
    <w:qFormat/>
    <w:rsid w:val="000D0B7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667C3"/>
    <w:rPr>
      <w:color w:val="8C8C8C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291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33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04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linkedin.com/in/muhammad-soha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skype:suhiab.sabi?cha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haib.sabi@hotmail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eselloapp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outube.com/watch?v=A9k6WBoY54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B59DC9-04CE-496D-B006-A4F64EAC8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ohaib Ashraf</dc:creator>
  <cp:keywords/>
  <dc:description/>
  <cp:lastModifiedBy>Muhammad Sohaib Ashraf</cp:lastModifiedBy>
  <cp:revision>12</cp:revision>
  <cp:lastPrinted>2019-09-16T10:32:00Z</cp:lastPrinted>
  <dcterms:created xsi:type="dcterms:W3CDTF">2019-09-16T10:33:00Z</dcterms:created>
  <dcterms:modified xsi:type="dcterms:W3CDTF">2019-09-26T04:22:00Z</dcterms:modified>
</cp:coreProperties>
</file>